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71CBB" w:rsidRDefault="007B7275" w:rsidP="00571CBB">
      <w:pPr>
        <w:jc w:val="center"/>
        <w:rPr>
          <w:b/>
          <w:u w:val="single"/>
        </w:rPr>
      </w:pPr>
      <w:r>
        <w:rPr>
          <w:b/>
          <w:u w:val="single"/>
        </w:rPr>
        <w:t xml:space="preserve">MACHINE </w:t>
      </w:r>
      <w:r w:rsidR="00571CBB">
        <w:rPr>
          <w:b/>
          <w:u w:val="single"/>
        </w:rPr>
        <w:t>LEARNING</w:t>
      </w:r>
      <w:r>
        <w:rPr>
          <w:b/>
          <w:u w:val="single"/>
        </w:rPr>
        <w:t xml:space="preserve"> </w:t>
      </w:r>
    </w:p>
    <w:p w:rsidR="00B8248A" w:rsidRDefault="00B8248A">
      <w:pPr>
        <w:rPr>
          <w:b/>
          <w:u w:val="single"/>
        </w:rPr>
      </w:pPr>
      <w:r>
        <w:rPr>
          <w:b/>
          <w:u w:val="single"/>
        </w:rPr>
        <w:t xml:space="preserve">Objectives </w:t>
      </w:r>
    </w:p>
    <w:p w:rsidR="00C71838" w:rsidRDefault="00C71838" w:rsidP="00B8248A">
      <w:pPr>
        <w:jc w:val="both"/>
      </w:pPr>
      <w:r>
        <w:t xml:space="preserve">Machine </w:t>
      </w:r>
      <w:proofErr w:type="gramStart"/>
      <w:r>
        <w:t xml:space="preserve">Learning </w:t>
      </w:r>
      <w:r w:rsidR="00AF001F">
        <w:t xml:space="preserve"> </w:t>
      </w:r>
      <w:r w:rsidR="00CC1FF0">
        <w:t>is</w:t>
      </w:r>
      <w:proofErr w:type="gramEnd"/>
      <w:r w:rsidR="00506749">
        <w:t xml:space="preserve"> </w:t>
      </w:r>
      <w:r>
        <w:t xml:space="preserve"> </w:t>
      </w:r>
      <w:r w:rsidR="00B8248A">
        <w:t xml:space="preserve">a  growing field in the area of pattern recognition, natural language processing, speech processing, image processing and vision. </w:t>
      </w:r>
      <w:r>
        <w:t xml:space="preserve"> This course provides </w:t>
      </w:r>
      <w:r w:rsidR="00CC1FF0">
        <w:t>requisite introduction to</w:t>
      </w:r>
      <w:r>
        <w:t xml:space="preserve"> </w:t>
      </w:r>
      <w:r w:rsidR="00CC1FF0">
        <w:t xml:space="preserve">machine </w:t>
      </w:r>
      <w:r>
        <w:t xml:space="preserve">learning </w:t>
      </w:r>
      <w:r w:rsidR="00CC1FF0">
        <w:t xml:space="preserve"> and </w:t>
      </w:r>
      <w:r w:rsidR="008226CD">
        <w:t xml:space="preserve">deep learning </w:t>
      </w:r>
      <w:r>
        <w:t>architectures. The objectives include: 1. Formulate machine</w:t>
      </w:r>
      <w:r w:rsidR="00506749">
        <w:t xml:space="preserve"> learning problems related </w:t>
      </w:r>
      <w:r>
        <w:t xml:space="preserve">to different applications and </w:t>
      </w:r>
      <w:r w:rsidR="00CC1FF0">
        <w:t xml:space="preserve">develop algorithms to </w:t>
      </w:r>
      <w:r>
        <w:t xml:space="preserve">solve </w:t>
      </w:r>
      <w:r w:rsidR="00CC1FF0">
        <w:t>them</w:t>
      </w:r>
      <w:r>
        <w:t>. 2.  Read current research papers and under</w:t>
      </w:r>
      <w:r w:rsidR="00CC1FF0">
        <w:t>stand the issues</w:t>
      </w:r>
      <w:r w:rsidR="007B7275">
        <w:t>:</w:t>
      </w:r>
    </w:p>
    <w:p w:rsidR="006F0EA1" w:rsidRDefault="006F0EA1">
      <w:pPr>
        <w:rPr>
          <w:b/>
          <w:u w:val="single"/>
        </w:rPr>
      </w:pPr>
      <w:r>
        <w:rPr>
          <w:b/>
          <w:u w:val="single"/>
        </w:rPr>
        <w:t xml:space="preserve">Pre-requisites </w:t>
      </w:r>
    </w:p>
    <w:p w:rsidR="00E15D29" w:rsidRPr="00B31438" w:rsidRDefault="006F0EA1" w:rsidP="006F0EA1">
      <w:pPr>
        <w:pStyle w:val="ListParagraph"/>
        <w:numPr>
          <w:ilvl w:val="0"/>
          <w:numId w:val="2"/>
        </w:numPr>
        <w:rPr>
          <w:u w:val="single"/>
        </w:rPr>
      </w:pPr>
      <w:r w:rsidRPr="00B31438">
        <w:t xml:space="preserve">Linear Algebra </w:t>
      </w:r>
    </w:p>
    <w:p w:rsidR="00CC1FF0" w:rsidRPr="00B31438" w:rsidRDefault="00CC1FF0" w:rsidP="006F0EA1">
      <w:pPr>
        <w:pStyle w:val="ListParagraph"/>
        <w:numPr>
          <w:ilvl w:val="0"/>
          <w:numId w:val="2"/>
        </w:numPr>
        <w:rPr>
          <w:u w:val="single"/>
        </w:rPr>
      </w:pPr>
      <w:r w:rsidRPr="00B31438">
        <w:t xml:space="preserve">Probability, random variables, estimation theory </w:t>
      </w:r>
    </w:p>
    <w:p w:rsidR="006F0EA1" w:rsidRPr="00B31438" w:rsidRDefault="00CC1FF0" w:rsidP="006F0EA1">
      <w:pPr>
        <w:pStyle w:val="ListParagraph"/>
        <w:numPr>
          <w:ilvl w:val="0"/>
          <w:numId w:val="2"/>
        </w:numPr>
        <w:rPr>
          <w:u w:val="single"/>
        </w:rPr>
      </w:pPr>
      <w:proofErr w:type="gramStart"/>
      <w:r w:rsidRPr="00B31438">
        <w:t>Optimization</w:t>
      </w:r>
      <w:r w:rsidR="00E15D29" w:rsidRPr="00B31438">
        <w:t xml:space="preserve"> </w:t>
      </w:r>
      <w:r w:rsidR="00250416" w:rsidRPr="00B31438">
        <w:t xml:space="preserve"> </w:t>
      </w:r>
      <w:r w:rsidRPr="00B31438">
        <w:t>techniques</w:t>
      </w:r>
      <w:proofErr w:type="gramEnd"/>
      <w:r w:rsidRPr="00B31438">
        <w:t xml:space="preserve">. </w:t>
      </w:r>
    </w:p>
    <w:p w:rsidR="006F0EA1" w:rsidRPr="006F0EA1" w:rsidRDefault="006F0EA1" w:rsidP="006F0EA1">
      <w:pPr>
        <w:pStyle w:val="ListParagraph"/>
        <w:numPr>
          <w:ilvl w:val="0"/>
          <w:numId w:val="2"/>
        </w:numPr>
        <w:rPr>
          <w:b/>
          <w:u w:val="single"/>
        </w:rPr>
      </w:pPr>
      <w:r w:rsidRPr="00E15D29">
        <w:rPr>
          <w:b/>
          <w:u w:val="single"/>
        </w:rPr>
        <w:t>T</w:t>
      </w:r>
      <w:r>
        <w:t>ools – MATLAB (beginner level)</w:t>
      </w:r>
    </w:p>
    <w:p w:rsidR="006F0EA1" w:rsidRPr="00C818E7" w:rsidRDefault="00B31438" w:rsidP="006F0EA1">
      <w:pPr>
        <w:pStyle w:val="ListParagraph"/>
        <w:numPr>
          <w:ilvl w:val="0"/>
          <w:numId w:val="2"/>
        </w:numPr>
        <w:rPr>
          <w:b/>
          <w:u w:val="single"/>
        </w:rPr>
      </w:pPr>
      <w:r>
        <w:t>Languages – Python</w:t>
      </w:r>
      <w:r w:rsidR="006F0EA1">
        <w:t>/R</w:t>
      </w:r>
      <w:r w:rsidR="008226CD">
        <w:t xml:space="preserve">/Julia </w:t>
      </w:r>
      <w:r w:rsidR="00E15D29">
        <w:t xml:space="preserve"> (any of these)</w:t>
      </w:r>
    </w:p>
    <w:p w:rsidR="00C818E7" w:rsidRDefault="00CC1FF0" w:rsidP="00C818E7">
      <w:pPr>
        <w:rPr>
          <w:b/>
          <w:u w:val="single"/>
        </w:rPr>
      </w:pPr>
      <w:r>
        <w:rPr>
          <w:b/>
          <w:u w:val="single"/>
        </w:rPr>
        <w:t>Eligibility: CPI equal to or greater than 8.0</w:t>
      </w:r>
    </w:p>
    <w:p w:rsidR="00B31438" w:rsidRDefault="00B31438" w:rsidP="00C818E7">
      <w:pPr>
        <w:rPr>
          <w:b/>
          <w:u w:val="single"/>
        </w:rPr>
      </w:pPr>
    </w:p>
    <w:p w:rsidR="00CC1FF0" w:rsidRDefault="00CC1FF0" w:rsidP="00C818E7">
      <w:pPr>
        <w:rPr>
          <w:b/>
          <w:u w:val="single"/>
        </w:rPr>
      </w:pPr>
      <w:r>
        <w:rPr>
          <w:b/>
          <w:u w:val="single"/>
        </w:rPr>
        <w:t>Course Contents:</w:t>
      </w:r>
    </w:p>
    <w:p w:rsidR="002220B8" w:rsidRPr="007B7275" w:rsidRDefault="00CC1FF0" w:rsidP="00C818E7">
      <w:r w:rsidRPr="007B7275">
        <w:t xml:space="preserve">Supervised Vs Unsupervised learning,  Linear and </w:t>
      </w:r>
      <w:r w:rsidR="008226CD">
        <w:t xml:space="preserve"> </w:t>
      </w:r>
      <w:r w:rsidR="00FA682C" w:rsidRPr="007B7275">
        <w:t>Polynomial</w:t>
      </w:r>
      <w:r w:rsidRPr="007B7275">
        <w:t xml:space="preserve"> </w:t>
      </w:r>
      <w:proofErr w:type="spellStart"/>
      <w:r w:rsidRPr="007B7275">
        <w:t>regessions</w:t>
      </w:r>
      <w:proofErr w:type="spellEnd"/>
      <w:r w:rsidRPr="007B7275">
        <w:t xml:space="preserve">, </w:t>
      </w:r>
      <w:r w:rsidR="008226CD">
        <w:t>[</w:t>
      </w:r>
      <w:r w:rsidRPr="007B7275">
        <w:t xml:space="preserve"> </w:t>
      </w:r>
      <w:r w:rsidR="002220B8" w:rsidRPr="007B7275">
        <w:t xml:space="preserve">convex/non convex functions, constrained/unconstrained minimization, </w:t>
      </w:r>
      <w:r w:rsidRPr="007B7275">
        <w:t xml:space="preserve">Least squares  (LS) estimation, Maximum likelihood (ML) and Maximum  a </w:t>
      </w:r>
      <w:proofErr w:type="spellStart"/>
      <w:r w:rsidRPr="007B7275">
        <w:t>posteriori</w:t>
      </w:r>
      <w:proofErr w:type="spellEnd"/>
      <w:r w:rsidRPr="007B7275">
        <w:t xml:space="preserve">  (MAP)</w:t>
      </w:r>
      <w:r w:rsidR="007B7275">
        <w:t xml:space="preserve"> estimations</w:t>
      </w:r>
      <w:r w:rsidR="008226CD">
        <w:t xml:space="preserve">,] LDA, QDA, </w:t>
      </w:r>
      <w:r w:rsidRPr="007B7275">
        <w:t xml:space="preserve"> </w:t>
      </w:r>
      <w:r w:rsidR="002220B8" w:rsidRPr="007B7275">
        <w:t xml:space="preserve">bias and variance, </w:t>
      </w:r>
      <w:r w:rsidR="007B7275">
        <w:t xml:space="preserve"> </w:t>
      </w:r>
      <w:proofErr w:type="spellStart"/>
      <w:r w:rsidR="002220B8" w:rsidRPr="007B7275">
        <w:t>overfitting</w:t>
      </w:r>
      <w:proofErr w:type="spellEnd"/>
      <w:r w:rsidR="002220B8" w:rsidRPr="007B7275">
        <w:t xml:space="preserve"> and regularization,  cross validation,   entropy,</w:t>
      </w:r>
      <w:r w:rsidR="007B7275">
        <w:t xml:space="preserve"> cross entropy, </w:t>
      </w:r>
      <w:r w:rsidR="002220B8" w:rsidRPr="007B7275">
        <w:t xml:space="preserve"> KL divergence,  logistic regression,  soft max</w:t>
      </w:r>
      <w:r w:rsidR="00FA682C">
        <w:t xml:space="preserve"> for multiclass classification</w:t>
      </w:r>
      <w:r w:rsidR="002220B8" w:rsidRPr="007B7275">
        <w:t>,  Support vector machine</w:t>
      </w:r>
      <w:r w:rsidR="008226CD">
        <w:t xml:space="preserve"> (Soft margin and Hard margin classifiers)</w:t>
      </w:r>
      <w:r w:rsidR="002220B8" w:rsidRPr="007B7275">
        <w:t>,  K means clustering</w:t>
      </w:r>
      <w:r w:rsidR="008226CD">
        <w:t>, Principal component Analysis, ICA</w:t>
      </w:r>
    </w:p>
    <w:p w:rsidR="002220B8" w:rsidRPr="007B7275" w:rsidRDefault="002220B8" w:rsidP="00C818E7">
      <w:r w:rsidRPr="007B7275">
        <w:t>Neural networks</w:t>
      </w:r>
      <w:proofErr w:type="gramStart"/>
      <w:r w:rsidRPr="007B7275">
        <w:t>,</w:t>
      </w:r>
      <w:r w:rsidR="008226CD">
        <w:t xml:space="preserve"> </w:t>
      </w:r>
      <w:r w:rsidRPr="007B7275">
        <w:t xml:space="preserve"> Multilayer</w:t>
      </w:r>
      <w:proofErr w:type="gramEnd"/>
      <w:r w:rsidRPr="007B7275">
        <w:t xml:space="preserve"> </w:t>
      </w:r>
      <w:proofErr w:type="spellStart"/>
      <w:r w:rsidRPr="007B7275">
        <w:t>perceptron</w:t>
      </w:r>
      <w:proofErr w:type="spellEnd"/>
      <w:r w:rsidRPr="007B7275">
        <w:t xml:space="preserve"> (MLP</w:t>
      </w:r>
      <w:r w:rsidR="00FA682C">
        <w:t xml:space="preserve">),  deep </w:t>
      </w:r>
      <w:r w:rsidRPr="007B7275">
        <w:t xml:space="preserve"> networks,</w:t>
      </w:r>
      <w:r w:rsidR="00FA682C">
        <w:t xml:space="preserve"> </w:t>
      </w:r>
      <w:r w:rsidRPr="007B7275">
        <w:t xml:space="preserve"> </w:t>
      </w:r>
      <w:proofErr w:type="spellStart"/>
      <w:r w:rsidRPr="007B7275">
        <w:t>backpropagation</w:t>
      </w:r>
      <w:proofErr w:type="spellEnd"/>
      <w:r w:rsidRPr="007B7275">
        <w:t xml:space="preserve">, , Generative </w:t>
      </w:r>
      <w:proofErr w:type="spellStart"/>
      <w:r w:rsidRPr="007B7275">
        <w:t>Advesarial</w:t>
      </w:r>
      <w:proofErr w:type="spellEnd"/>
      <w:r w:rsidRPr="007B7275">
        <w:t xml:space="preserve"> Network  (GAN)</w:t>
      </w:r>
    </w:p>
    <w:p w:rsidR="00CC1FF0" w:rsidRDefault="00CC1FF0" w:rsidP="00C818E7">
      <w:pPr>
        <w:rPr>
          <w:b/>
          <w:u w:val="single"/>
        </w:rPr>
      </w:pPr>
    </w:p>
    <w:p w:rsidR="0034059D" w:rsidRDefault="00632E12" w:rsidP="0034059D">
      <w:r>
        <w:rPr>
          <w:b/>
          <w:u w:val="single"/>
        </w:rPr>
        <w:t>Expected Outcomes</w:t>
      </w:r>
    </w:p>
    <w:p w:rsidR="00632E12" w:rsidRDefault="00632E12" w:rsidP="00632E12">
      <w:pPr>
        <w:jc w:val="both"/>
      </w:pPr>
      <w:r>
        <w:t xml:space="preserve">After studying this course, students will be able to understand a variety </w:t>
      </w:r>
      <w:proofErr w:type="gramStart"/>
      <w:r>
        <w:t xml:space="preserve">of  </w:t>
      </w:r>
      <w:r w:rsidR="002220B8">
        <w:t>machine</w:t>
      </w:r>
      <w:proofErr w:type="gramEnd"/>
      <w:r w:rsidR="002220B8">
        <w:t xml:space="preserve"> </w:t>
      </w:r>
      <w:r>
        <w:t xml:space="preserve">learning architectures,  use them  to  solve    problems  in object classification, </w:t>
      </w:r>
      <w:r w:rsidR="008226CD">
        <w:t>segmentation  (clustering)</w:t>
      </w:r>
      <w:r w:rsidR="00B31438">
        <w:t xml:space="preserve">. </w:t>
      </w:r>
      <w:r w:rsidR="008226CD">
        <w:t xml:space="preserve"> </w:t>
      </w:r>
      <w:r w:rsidR="00D54787">
        <w:t>The</w:t>
      </w:r>
      <w:r w:rsidRPr="00B8248A">
        <w:t xml:space="preserve"> course</w:t>
      </w:r>
      <w:r>
        <w:t xml:space="preserve"> </w:t>
      </w:r>
      <w:r w:rsidR="00B31438">
        <w:t>will be</w:t>
      </w:r>
      <w:r w:rsidR="007B7275">
        <w:t xml:space="preserve"> </w:t>
      </w:r>
      <w:proofErr w:type="gramStart"/>
      <w:r w:rsidR="007B7275">
        <w:t xml:space="preserve">helpful </w:t>
      </w:r>
      <w:r w:rsidR="00D54787">
        <w:t xml:space="preserve"> </w:t>
      </w:r>
      <w:r w:rsidR="007B7275">
        <w:t>for</w:t>
      </w:r>
      <w:proofErr w:type="gramEnd"/>
      <w:r w:rsidR="007B7275">
        <w:t xml:space="preserve">  the </w:t>
      </w:r>
      <w:r w:rsidRPr="00B8248A">
        <w:t xml:space="preserve">students </w:t>
      </w:r>
      <w:r w:rsidR="007B7275">
        <w:t xml:space="preserve">to come up with </w:t>
      </w:r>
      <w:r w:rsidR="00D54787">
        <w:t xml:space="preserve">new </w:t>
      </w:r>
      <w:r w:rsidRPr="00B8248A">
        <w:t>research</w:t>
      </w:r>
      <w:r w:rsidR="007B7275">
        <w:t xml:space="preserve"> ideas </w:t>
      </w:r>
      <w:r w:rsidRPr="00B8248A">
        <w:t xml:space="preserve"> </w:t>
      </w:r>
      <w:r w:rsidR="007B7275">
        <w:t>in various application areas of machine learning</w:t>
      </w:r>
      <w:r>
        <w:t>.</w:t>
      </w:r>
    </w:p>
    <w:p w:rsidR="008226CD" w:rsidRPr="00B8248A" w:rsidRDefault="008226CD" w:rsidP="00632E12">
      <w:pPr>
        <w:jc w:val="both"/>
      </w:pPr>
      <w:r>
        <w:t xml:space="preserve">This course has </w:t>
      </w:r>
      <w:r w:rsidR="00B31438">
        <w:t>b</w:t>
      </w:r>
      <w:r>
        <w:t xml:space="preserve">oth Theory and Lab. </w:t>
      </w:r>
    </w:p>
    <w:p w:rsidR="008B65EB" w:rsidRDefault="008B65EB" w:rsidP="008B65EB"/>
    <w:sectPr w:rsidR="008B65EB" w:rsidSect="006261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FAF6C1C"/>
    <w:multiLevelType w:val="hybridMultilevel"/>
    <w:tmpl w:val="1868BBBA"/>
    <w:lvl w:ilvl="0" w:tplc="107EFB5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A4F74D3"/>
    <w:multiLevelType w:val="hybridMultilevel"/>
    <w:tmpl w:val="3C40E956"/>
    <w:lvl w:ilvl="0" w:tplc="FAF65EB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6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rW0tDA2NDQ1NbUwN7BU0lEKTi0uzszPAykwrAUA5aoc7CwAAAA="/>
  </w:docVars>
  <w:rsids>
    <w:rsidRoot w:val="007D7181"/>
    <w:rsid w:val="000C41AE"/>
    <w:rsid w:val="002220B8"/>
    <w:rsid w:val="00250416"/>
    <w:rsid w:val="002A0A0C"/>
    <w:rsid w:val="0034059D"/>
    <w:rsid w:val="00396E61"/>
    <w:rsid w:val="003C3DB4"/>
    <w:rsid w:val="003E5EBD"/>
    <w:rsid w:val="00487B4D"/>
    <w:rsid w:val="004A2815"/>
    <w:rsid w:val="005028EA"/>
    <w:rsid w:val="00506749"/>
    <w:rsid w:val="005109D5"/>
    <w:rsid w:val="00571CBB"/>
    <w:rsid w:val="00626181"/>
    <w:rsid w:val="00632E12"/>
    <w:rsid w:val="00683070"/>
    <w:rsid w:val="00692FA2"/>
    <w:rsid w:val="006C2DB3"/>
    <w:rsid w:val="006F0EA1"/>
    <w:rsid w:val="00752BD0"/>
    <w:rsid w:val="00781287"/>
    <w:rsid w:val="007B7275"/>
    <w:rsid w:val="007D7181"/>
    <w:rsid w:val="00801B86"/>
    <w:rsid w:val="008226CD"/>
    <w:rsid w:val="008235C6"/>
    <w:rsid w:val="00872BA8"/>
    <w:rsid w:val="008B65EB"/>
    <w:rsid w:val="008B6617"/>
    <w:rsid w:val="008C7852"/>
    <w:rsid w:val="00932A39"/>
    <w:rsid w:val="00964729"/>
    <w:rsid w:val="009747D8"/>
    <w:rsid w:val="009D4E47"/>
    <w:rsid w:val="00AF001F"/>
    <w:rsid w:val="00B31438"/>
    <w:rsid w:val="00B77CBC"/>
    <w:rsid w:val="00B80F87"/>
    <w:rsid w:val="00B8248A"/>
    <w:rsid w:val="00C354ED"/>
    <w:rsid w:val="00C71838"/>
    <w:rsid w:val="00C818E7"/>
    <w:rsid w:val="00C82902"/>
    <w:rsid w:val="00CC1FF0"/>
    <w:rsid w:val="00D0083B"/>
    <w:rsid w:val="00D15609"/>
    <w:rsid w:val="00D5179D"/>
    <w:rsid w:val="00D5403D"/>
    <w:rsid w:val="00D54787"/>
    <w:rsid w:val="00D642AA"/>
    <w:rsid w:val="00D65F97"/>
    <w:rsid w:val="00DD73DC"/>
    <w:rsid w:val="00E15D29"/>
    <w:rsid w:val="00E25939"/>
    <w:rsid w:val="00EC1ADB"/>
    <w:rsid w:val="00F92AED"/>
    <w:rsid w:val="00FA682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6181"/>
  </w:style>
  <w:style w:type="paragraph" w:styleId="Heading2">
    <w:name w:val="heading 2"/>
    <w:basedOn w:val="Normal"/>
    <w:link w:val="Heading2Char"/>
    <w:uiPriority w:val="9"/>
    <w:qFormat/>
    <w:rsid w:val="00487B4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307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18E7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87B4D"/>
    <w:rPr>
      <w:rFonts w:ascii="Times New Roman" w:eastAsia="Times New Roman" w:hAnsi="Times New Roman" w:cs="Times New Roman"/>
      <w:b/>
      <w:bCs/>
      <w:sz w:val="36"/>
      <w:szCs w:val="36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1433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5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7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3936">
          <w:marLeft w:val="45"/>
          <w:marRight w:val="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62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thmesh madhu</dc:creator>
  <cp:lastModifiedBy>MV_JOSHI</cp:lastModifiedBy>
  <cp:revision>3</cp:revision>
  <cp:lastPrinted>2015-12-06T09:25:00Z</cp:lastPrinted>
  <dcterms:created xsi:type="dcterms:W3CDTF">2019-07-25T11:42:00Z</dcterms:created>
  <dcterms:modified xsi:type="dcterms:W3CDTF">2019-07-25T12:11:00Z</dcterms:modified>
</cp:coreProperties>
</file>